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1EE3A" w14:textId="402EE92E" w:rsidR="00473BA3" w:rsidRPr="00996886" w:rsidRDefault="00473BA3" w:rsidP="008778AD">
      <w:pPr>
        <w:pStyle w:val="Heading1"/>
        <w:rPr>
          <w:rFonts w:asciiTheme="minorHAnsi" w:hAnsiTheme="minorHAnsi" w:cs="Arial"/>
          <w:sz w:val="28"/>
          <w:szCs w:val="24"/>
        </w:rPr>
      </w:pPr>
      <w:r w:rsidRPr="00996886">
        <w:rPr>
          <w:rFonts w:asciiTheme="minorHAnsi" w:hAnsiTheme="minorHAnsi" w:cs="Arial"/>
          <w:sz w:val="28"/>
          <w:szCs w:val="24"/>
        </w:rPr>
        <w:t xml:space="preserve">APPLICATION </w:t>
      </w:r>
      <w:r w:rsidR="00E22660">
        <w:rPr>
          <w:rFonts w:asciiTheme="minorHAnsi" w:hAnsiTheme="minorHAnsi" w:cs="Arial"/>
          <w:sz w:val="28"/>
          <w:szCs w:val="24"/>
        </w:rPr>
        <w:t>FOR</w:t>
      </w:r>
      <w:r w:rsidR="00271FFA">
        <w:rPr>
          <w:rFonts w:asciiTheme="minorHAnsi" w:hAnsiTheme="minorHAnsi" w:cs="Arial"/>
          <w:sz w:val="28"/>
          <w:szCs w:val="24"/>
        </w:rPr>
        <w:t>M:</w:t>
      </w:r>
      <w:r w:rsidR="00E22660">
        <w:rPr>
          <w:rFonts w:asciiTheme="minorHAnsi" w:hAnsiTheme="minorHAnsi" w:cs="Arial"/>
          <w:sz w:val="28"/>
          <w:szCs w:val="24"/>
        </w:rPr>
        <w:t xml:space="preserve"> </w:t>
      </w:r>
      <w:r w:rsidR="00E07317">
        <w:rPr>
          <w:rFonts w:asciiTheme="minorHAnsi" w:hAnsiTheme="minorHAnsi" w:cs="Arial"/>
          <w:sz w:val="28"/>
          <w:szCs w:val="24"/>
        </w:rPr>
        <w:t>BAFTSS 2023</w:t>
      </w:r>
      <w:r w:rsidR="007C390D">
        <w:rPr>
          <w:rFonts w:asciiTheme="minorHAnsi" w:hAnsiTheme="minorHAnsi" w:cs="Arial"/>
          <w:sz w:val="28"/>
          <w:szCs w:val="24"/>
        </w:rPr>
        <w:t xml:space="preserve"> CONFERENCE</w:t>
      </w:r>
      <w:r w:rsidR="00BB3FD8">
        <w:rPr>
          <w:rFonts w:asciiTheme="minorHAnsi" w:hAnsiTheme="minorHAnsi" w:cs="Arial"/>
          <w:sz w:val="28"/>
          <w:szCs w:val="24"/>
        </w:rPr>
        <w:t xml:space="preserve"> BURSARIES </w:t>
      </w:r>
    </w:p>
    <w:p w14:paraId="2B6D0BA0" w14:textId="77777777" w:rsidR="00473BA3" w:rsidRPr="00996886" w:rsidRDefault="00473BA3" w:rsidP="00473BA3">
      <w:pPr>
        <w:rPr>
          <w:rFonts w:cs="Arial"/>
          <w:szCs w:val="22"/>
        </w:rPr>
      </w:pPr>
    </w:p>
    <w:p w14:paraId="1D9AFBA7" w14:textId="531DFD01" w:rsidR="000E3BE9" w:rsidRPr="000E3BE9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0E3BE9">
        <w:rPr>
          <w:rFonts w:cstheme="minorHAnsi"/>
          <w:color w:val="000000" w:themeColor="text1"/>
          <w:sz w:val="22"/>
          <w:szCs w:val="22"/>
        </w:rPr>
        <w:t xml:space="preserve">BAFTSS </w:t>
      </w:r>
      <w:r w:rsidR="009135DA" w:rsidRPr="000E3BE9">
        <w:rPr>
          <w:rFonts w:cstheme="minorHAnsi"/>
          <w:color w:val="000000" w:themeColor="text1"/>
          <w:sz w:val="22"/>
          <w:szCs w:val="22"/>
        </w:rPr>
        <w:t xml:space="preserve">is making available </w:t>
      </w:r>
      <w:r w:rsidR="00F90EAF" w:rsidRPr="000E3BE9">
        <w:rPr>
          <w:rFonts w:cstheme="minorHAnsi"/>
          <w:color w:val="000000" w:themeColor="text1"/>
          <w:sz w:val="22"/>
          <w:szCs w:val="22"/>
        </w:rPr>
        <w:t>10</w:t>
      </w:r>
      <w:r w:rsidR="009135DA" w:rsidRPr="000E3BE9">
        <w:rPr>
          <w:rFonts w:cstheme="minorHAnsi"/>
          <w:color w:val="000000" w:themeColor="text1"/>
          <w:sz w:val="22"/>
          <w:szCs w:val="22"/>
        </w:rPr>
        <w:t xml:space="preserve"> </w:t>
      </w:r>
      <w:r w:rsidR="00E07317" w:rsidRPr="000E3BE9">
        <w:rPr>
          <w:rFonts w:cstheme="minorHAnsi"/>
          <w:color w:val="000000" w:themeColor="text1"/>
          <w:sz w:val="22"/>
          <w:szCs w:val="22"/>
        </w:rPr>
        <w:t>Conference B</w:t>
      </w:r>
      <w:r w:rsidR="009135DA" w:rsidRPr="000E3BE9">
        <w:rPr>
          <w:rFonts w:cstheme="minorHAnsi"/>
          <w:color w:val="000000" w:themeColor="text1"/>
          <w:sz w:val="22"/>
          <w:szCs w:val="22"/>
        </w:rPr>
        <w:t>ursaries of up to £</w:t>
      </w:r>
      <w:r w:rsidR="00271FFA" w:rsidRPr="000E3BE9">
        <w:rPr>
          <w:rFonts w:cstheme="minorHAnsi"/>
          <w:color w:val="000000" w:themeColor="text1"/>
          <w:sz w:val="22"/>
          <w:szCs w:val="22"/>
        </w:rPr>
        <w:t>150 each t</w:t>
      </w:r>
      <w:r w:rsidR="00E07317" w:rsidRPr="000E3BE9">
        <w:rPr>
          <w:rFonts w:cstheme="minorHAnsi"/>
          <w:color w:val="000000" w:themeColor="text1"/>
          <w:sz w:val="22"/>
          <w:szCs w:val="22"/>
        </w:rPr>
        <w:t>o support the attendance of P</w:t>
      </w:r>
      <w:r w:rsidR="00F90EAF" w:rsidRPr="000E3BE9">
        <w:rPr>
          <w:rFonts w:cstheme="minorHAnsi"/>
          <w:color w:val="000000" w:themeColor="text1"/>
          <w:sz w:val="22"/>
          <w:szCs w:val="22"/>
        </w:rPr>
        <w:t xml:space="preserve">ostgraduate </w:t>
      </w:r>
      <w:r w:rsidR="00E07317" w:rsidRPr="000E3BE9">
        <w:rPr>
          <w:rFonts w:cstheme="minorHAnsi"/>
          <w:color w:val="000000" w:themeColor="text1"/>
          <w:sz w:val="22"/>
          <w:szCs w:val="22"/>
        </w:rPr>
        <w:t>Researchers and Early Career</w:t>
      </w:r>
      <w:r w:rsidR="00F90EAF" w:rsidRPr="000E3BE9">
        <w:rPr>
          <w:rFonts w:cstheme="minorHAnsi"/>
          <w:color w:val="000000" w:themeColor="text1"/>
          <w:sz w:val="22"/>
          <w:szCs w:val="22"/>
        </w:rPr>
        <w:t xml:space="preserve"> Researchers</w:t>
      </w:r>
      <w:r w:rsidR="00E07317" w:rsidRPr="000E3BE9">
        <w:rPr>
          <w:rFonts w:cstheme="minorHAnsi"/>
          <w:color w:val="000000" w:themeColor="text1"/>
          <w:sz w:val="22"/>
          <w:szCs w:val="22"/>
        </w:rPr>
        <w:t xml:space="preserve">/ </w:t>
      </w:r>
      <w:r w:rsidR="00CE5D5B" w:rsidRPr="000E3BE9">
        <w:rPr>
          <w:rFonts w:cstheme="minorHAnsi"/>
          <w:color w:val="000000" w:themeColor="text1"/>
          <w:sz w:val="22"/>
          <w:szCs w:val="22"/>
        </w:rPr>
        <w:t xml:space="preserve">HPL/ </w:t>
      </w:r>
      <w:r w:rsidR="00E07317" w:rsidRPr="000E3BE9">
        <w:rPr>
          <w:rFonts w:cstheme="minorHAnsi"/>
          <w:color w:val="000000" w:themeColor="text1"/>
          <w:sz w:val="22"/>
          <w:szCs w:val="22"/>
        </w:rPr>
        <w:t>Mid-Career</w:t>
      </w:r>
      <w:r w:rsidR="00F90EAF" w:rsidRPr="000E3BE9">
        <w:rPr>
          <w:rFonts w:cstheme="minorHAnsi"/>
          <w:color w:val="000000" w:themeColor="text1"/>
          <w:sz w:val="22"/>
          <w:szCs w:val="22"/>
        </w:rPr>
        <w:t xml:space="preserve"> Researchers</w:t>
      </w:r>
      <w:r w:rsidR="00E07317" w:rsidRPr="000E3BE9">
        <w:rPr>
          <w:rFonts w:cstheme="minorHAnsi"/>
          <w:color w:val="000000" w:themeColor="text1"/>
          <w:sz w:val="22"/>
          <w:szCs w:val="22"/>
        </w:rPr>
        <w:t xml:space="preserve">/ Visiting </w:t>
      </w:r>
      <w:r w:rsidR="00F90EAF" w:rsidRPr="000E3BE9">
        <w:rPr>
          <w:rFonts w:cstheme="minorHAnsi"/>
          <w:color w:val="000000" w:themeColor="text1"/>
          <w:sz w:val="22"/>
          <w:szCs w:val="22"/>
        </w:rPr>
        <w:t xml:space="preserve">Lecturers </w:t>
      </w:r>
      <w:r w:rsidR="00E07317" w:rsidRPr="000E3BE9">
        <w:rPr>
          <w:rFonts w:cstheme="minorHAnsi"/>
          <w:color w:val="000000" w:themeColor="text1"/>
          <w:sz w:val="22"/>
          <w:szCs w:val="22"/>
        </w:rPr>
        <w:t xml:space="preserve">and Independent </w:t>
      </w:r>
      <w:r w:rsidR="00271FFA" w:rsidRPr="000E3BE9">
        <w:rPr>
          <w:rFonts w:cstheme="minorHAnsi"/>
          <w:color w:val="000000" w:themeColor="text1"/>
          <w:sz w:val="22"/>
          <w:szCs w:val="22"/>
        </w:rPr>
        <w:t>R</w:t>
      </w:r>
      <w:r w:rsidR="00E07317" w:rsidRPr="000E3BE9">
        <w:rPr>
          <w:rFonts w:cstheme="minorHAnsi"/>
          <w:color w:val="000000" w:themeColor="text1"/>
          <w:sz w:val="22"/>
          <w:szCs w:val="22"/>
        </w:rPr>
        <w:t>esearchers who are presenting their research at the BAFTSS 2023 Conference</w:t>
      </w:r>
      <w:r w:rsidR="00F90EAF" w:rsidRPr="000E3BE9">
        <w:rPr>
          <w:rFonts w:cstheme="minorHAnsi"/>
          <w:color w:val="000000" w:themeColor="text1"/>
          <w:sz w:val="22"/>
          <w:szCs w:val="22"/>
        </w:rPr>
        <w:t>. The scheme is intended to support researchers who do not have access to other research funding.</w:t>
      </w:r>
    </w:p>
    <w:p w14:paraId="4F68755F" w14:textId="384A1D0D" w:rsidR="00BB3FD8" w:rsidRPr="000E3BE9" w:rsidRDefault="00BB3FD8" w:rsidP="00473BA3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0E3BE9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A90551" w:rsidRPr="000E3BE9">
        <w:rPr>
          <w:rFonts w:cstheme="minorHAnsi"/>
          <w:color w:val="000000" w:themeColor="text1"/>
          <w:sz w:val="22"/>
          <w:szCs w:val="22"/>
        </w:rPr>
        <w:t xml:space="preserve">applicants who do not have access to </w:t>
      </w:r>
      <w:r w:rsidR="00CE5D5B" w:rsidRPr="000E3BE9">
        <w:rPr>
          <w:rFonts w:cstheme="minorHAnsi"/>
          <w:color w:val="000000" w:themeColor="text1"/>
          <w:sz w:val="22"/>
          <w:szCs w:val="22"/>
        </w:rPr>
        <w:t xml:space="preserve">other research </w:t>
      </w:r>
      <w:r w:rsidR="00A90551" w:rsidRPr="000E3BE9">
        <w:rPr>
          <w:rFonts w:cstheme="minorHAnsi"/>
          <w:color w:val="000000" w:themeColor="text1"/>
          <w:sz w:val="22"/>
          <w:szCs w:val="22"/>
        </w:rPr>
        <w:t>funding</w:t>
      </w:r>
      <w:r w:rsidRPr="000E3BE9">
        <w:rPr>
          <w:rFonts w:cstheme="minorHAnsi"/>
          <w:color w:val="000000" w:themeColor="text1"/>
          <w:sz w:val="22"/>
          <w:szCs w:val="22"/>
        </w:rPr>
        <w:t>.</w:t>
      </w:r>
      <w:r w:rsidR="001729DC" w:rsidRPr="000E3BE9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8B93907" w14:textId="4C0E6C65" w:rsidR="000E3BE9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0E3BE9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CE5D5B" w:rsidRPr="000E3BE9">
        <w:rPr>
          <w:rFonts w:cstheme="minorHAnsi"/>
          <w:color w:val="000000" w:themeColor="text1"/>
          <w:sz w:val="22"/>
          <w:szCs w:val="22"/>
        </w:rPr>
        <w:t xml:space="preserve">applicants </w:t>
      </w:r>
      <w:r w:rsidRPr="000E3BE9">
        <w:rPr>
          <w:rFonts w:cstheme="minorHAnsi"/>
          <w:color w:val="000000" w:themeColor="text1"/>
          <w:sz w:val="22"/>
          <w:szCs w:val="22"/>
        </w:rPr>
        <w:t xml:space="preserve">who have not </w:t>
      </w:r>
      <w:r w:rsidR="00A90551" w:rsidRPr="000E3BE9">
        <w:rPr>
          <w:rFonts w:cstheme="minorHAnsi"/>
          <w:color w:val="000000" w:themeColor="text1"/>
          <w:sz w:val="22"/>
          <w:szCs w:val="22"/>
        </w:rPr>
        <w:t xml:space="preserve">previously received a </w:t>
      </w:r>
      <w:r w:rsidRPr="000E3BE9">
        <w:rPr>
          <w:rFonts w:cstheme="minorHAnsi"/>
          <w:color w:val="000000" w:themeColor="text1"/>
          <w:sz w:val="22"/>
          <w:szCs w:val="22"/>
        </w:rPr>
        <w:t>BAFTSS</w:t>
      </w:r>
      <w:r w:rsidR="00A90551" w:rsidRPr="000E3BE9">
        <w:rPr>
          <w:rFonts w:cstheme="minorHAnsi"/>
          <w:color w:val="000000" w:themeColor="text1"/>
          <w:sz w:val="22"/>
          <w:szCs w:val="22"/>
        </w:rPr>
        <w:t xml:space="preserve"> Conference </w:t>
      </w:r>
      <w:r w:rsidR="00CE5D5B" w:rsidRPr="000E3BE9">
        <w:rPr>
          <w:rFonts w:cstheme="minorHAnsi"/>
          <w:color w:val="000000" w:themeColor="text1"/>
          <w:sz w:val="22"/>
          <w:szCs w:val="22"/>
        </w:rPr>
        <w:t>Bursary</w:t>
      </w:r>
      <w:r w:rsidRPr="000E3BE9">
        <w:rPr>
          <w:rFonts w:cstheme="minorHAnsi"/>
          <w:color w:val="000000" w:themeColor="text1"/>
          <w:sz w:val="22"/>
          <w:szCs w:val="22"/>
        </w:rPr>
        <w:t>.</w:t>
      </w:r>
      <w:r w:rsidR="00C91B4F" w:rsidRPr="000E3BE9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60614A10" w14:textId="2A96BB8F" w:rsidR="0067636E" w:rsidRDefault="0067636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If more than 10 applications are received, then recipients will be selected at random (5 PGR and 5 ECR, Precariously employed, Independent researchers).</w:t>
      </w:r>
    </w:p>
    <w:p w14:paraId="087266ED" w14:textId="131EBFD0" w:rsidR="000E3BE9" w:rsidRPr="000E3BE9" w:rsidRDefault="000E3BE9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Awardees will be able to claim up to £150 on provision of receipts after the BAFTSS Conference 2023.</w:t>
      </w:r>
    </w:p>
    <w:p w14:paraId="0687F559" w14:textId="02112DB3" w:rsidR="009D1EA2" w:rsidRPr="000E3BE9" w:rsidRDefault="00BB3FD8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/>
          <w:color w:val="000000" w:themeColor="text1"/>
          <w:sz w:val="22"/>
          <w:szCs w:val="22"/>
        </w:rPr>
      </w:pPr>
      <w:r w:rsidRPr="000E3BE9">
        <w:rPr>
          <w:rFonts w:eastAsia="Times New Roman" w:cstheme="minorHAnsi"/>
          <w:b/>
          <w:bCs/>
          <w:color w:val="000000" w:themeColor="text1"/>
          <w:sz w:val="22"/>
          <w:szCs w:val="22"/>
        </w:rPr>
        <w:t>The deadline for completed application</w:t>
      </w:r>
      <w:r w:rsidR="009135DA" w:rsidRPr="000E3BE9">
        <w:rPr>
          <w:rFonts w:eastAsia="Times New Roman" w:cstheme="minorHAnsi"/>
          <w:b/>
          <w:bCs/>
          <w:color w:val="000000" w:themeColor="text1"/>
          <w:sz w:val="22"/>
          <w:szCs w:val="22"/>
        </w:rPr>
        <w:t>s</w:t>
      </w:r>
      <w:r w:rsidRPr="000E3BE9">
        <w:rPr>
          <w:rFonts w:eastAsia="Times New Roman" w:cstheme="minorHAnsi"/>
          <w:b/>
          <w:bCs/>
          <w:color w:val="000000" w:themeColor="text1"/>
          <w:sz w:val="22"/>
          <w:szCs w:val="22"/>
        </w:rPr>
        <w:t xml:space="preserve"> is</w:t>
      </w:r>
      <w:r w:rsidR="001C7EA6" w:rsidRPr="000E3BE9">
        <w:rPr>
          <w:rFonts w:cstheme="minorHAnsi"/>
          <w:b/>
          <w:color w:val="000000" w:themeColor="text1"/>
          <w:sz w:val="22"/>
          <w:szCs w:val="22"/>
        </w:rPr>
        <w:t xml:space="preserve"> </w:t>
      </w:r>
      <w:r w:rsidR="00271FFA" w:rsidRPr="000E3BE9">
        <w:rPr>
          <w:rFonts w:cstheme="minorHAnsi"/>
          <w:b/>
          <w:color w:val="000000" w:themeColor="text1"/>
          <w:sz w:val="22"/>
          <w:szCs w:val="22"/>
        </w:rPr>
        <w:t>Friday 10</w:t>
      </w:r>
      <w:r w:rsidR="00271FFA" w:rsidRPr="000E3BE9">
        <w:rPr>
          <w:rFonts w:cstheme="minorHAnsi"/>
          <w:b/>
          <w:color w:val="000000" w:themeColor="text1"/>
          <w:sz w:val="22"/>
          <w:szCs w:val="22"/>
          <w:vertAlign w:val="superscript"/>
        </w:rPr>
        <w:t>th</w:t>
      </w:r>
      <w:r w:rsidR="00271FFA" w:rsidRPr="000E3BE9">
        <w:rPr>
          <w:rFonts w:cstheme="minorHAnsi"/>
          <w:b/>
          <w:color w:val="000000" w:themeColor="text1"/>
          <w:sz w:val="22"/>
          <w:szCs w:val="22"/>
        </w:rPr>
        <w:t xml:space="preserve"> March </w:t>
      </w:r>
      <w:r w:rsidR="00CA33ED" w:rsidRPr="000E3BE9">
        <w:rPr>
          <w:rFonts w:cstheme="minorHAnsi"/>
          <w:b/>
          <w:color w:val="000000" w:themeColor="text1"/>
          <w:sz w:val="22"/>
          <w:szCs w:val="22"/>
        </w:rPr>
        <w:t>202</w:t>
      </w:r>
      <w:r w:rsidR="00A90551" w:rsidRPr="000E3BE9">
        <w:rPr>
          <w:rFonts w:cstheme="minorHAnsi"/>
          <w:b/>
          <w:color w:val="000000" w:themeColor="text1"/>
          <w:sz w:val="22"/>
          <w:szCs w:val="22"/>
        </w:rPr>
        <w:t>3</w:t>
      </w:r>
      <w:r w:rsidR="00271FFA" w:rsidRPr="000E3BE9">
        <w:rPr>
          <w:rFonts w:cstheme="minorHAnsi"/>
          <w:b/>
          <w:color w:val="000000" w:themeColor="text1"/>
          <w:sz w:val="22"/>
          <w:szCs w:val="22"/>
        </w:rPr>
        <w:t>.</w:t>
      </w:r>
    </w:p>
    <w:p w14:paraId="00ED8BA3" w14:textId="76E1FE6E" w:rsidR="00271FFA" w:rsidRPr="000E3BE9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0E3BE9">
        <w:rPr>
          <w:rFonts w:cstheme="minorHAnsi"/>
          <w:bCs/>
          <w:color w:val="000000" w:themeColor="text1"/>
          <w:sz w:val="22"/>
          <w:szCs w:val="22"/>
        </w:rPr>
        <w:t>Applicants will be notified of the outcome no later than Friday 17</w:t>
      </w:r>
      <w:r w:rsidRPr="000E3BE9">
        <w:rPr>
          <w:rFonts w:cstheme="minorHAnsi"/>
          <w:bCs/>
          <w:color w:val="000000" w:themeColor="text1"/>
          <w:sz w:val="22"/>
          <w:szCs w:val="22"/>
          <w:vertAlign w:val="superscript"/>
        </w:rPr>
        <w:t>th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March 2023.</w:t>
      </w:r>
    </w:p>
    <w:p w14:paraId="56EAA983" w14:textId="6457558A" w:rsidR="00271FFA" w:rsidRPr="000E3BE9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0E3BE9">
        <w:rPr>
          <w:rFonts w:cstheme="minorHAnsi"/>
          <w:b/>
          <w:color w:val="000000" w:themeColor="text1"/>
          <w:sz w:val="22"/>
          <w:szCs w:val="22"/>
        </w:rPr>
        <w:t>Applicants must have 1)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current BAFTSS Membership; </w:t>
      </w:r>
      <w:r w:rsidRPr="000E3BE9">
        <w:rPr>
          <w:rFonts w:cstheme="minorHAnsi"/>
          <w:b/>
          <w:color w:val="000000" w:themeColor="text1"/>
          <w:sz w:val="22"/>
          <w:szCs w:val="22"/>
        </w:rPr>
        <w:t>2)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be registered to attend the BAFTSS conference 2023 in-person; </w:t>
      </w:r>
      <w:r w:rsidRPr="000E3BE9">
        <w:rPr>
          <w:rFonts w:cstheme="minorHAnsi"/>
          <w:b/>
          <w:color w:val="000000" w:themeColor="text1"/>
          <w:sz w:val="22"/>
          <w:szCs w:val="22"/>
        </w:rPr>
        <w:t>3)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be presenting their research as a research paper or poster presentation at the BAFTSS Conference 2023. </w:t>
      </w:r>
    </w:p>
    <w:p w14:paraId="28DC04F7" w14:textId="77777777" w:rsidR="00FC6887" w:rsidRPr="000E3BE9" w:rsidRDefault="00FC6887" w:rsidP="00FC6887">
      <w:pPr>
        <w:rPr>
          <w:rFonts w:cstheme="minorHAnsi"/>
          <w:sz w:val="22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1"/>
        <w:gridCol w:w="6237"/>
      </w:tblGrid>
      <w:tr w:rsidR="008778AD" w:rsidRPr="000E3BE9" w14:paraId="2647B9D4" w14:textId="77777777" w:rsidTr="000E3BE9">
        <w:tc>
          <w:tcPr>
            <w:tcW w:w="3681" w:type="dxa"/>
          </w:tcPr>
          <w:p w14:paraId="1BB742F6" w14:textId="70131465" w:rsidR="00473BA3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6237" w:type="dxa"/>
          </w:tcPr>
          <w:p w14:paraId="609098EE" w14:textId="2BD34D7A" w:rsidR="00473BA3" w:rsidRPr="000E3BE9" w:rsidRDefault="00473BA3" w:rsidP="00E22660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0AA2A6D" w14:textId="77777777" w:rsidTr="000E3BE9">
        <w:tc>
          <w:tcPr>
            <w:tcW w:w="3681" w:type="dxa"/>
          </w:tcPr>
          <w:p w14:paraId="0C5CAFE3" w14:textId="17E0C396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Do you have current BAFTSS membership (yes/no)?</w:t>
            </w:r>
          </w:p>
        </w:tc>
        <w:tc>
          <w:tcPr>
            <w:tcW w:w="6237" w:type="dxa"/>
          </w:tcPr>
          <w:p w14:paraId="5AD4616B" w14:textId="4C1438AC" w:rsidR="00281D70" w:rsidRPr="000E3BE9" w:rsidRDefault="00281D70" w:rsidP="000150E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1759152" w14:textId="77777777" w:rsidTr="000E3BE9">
        <w:tc>
          <w:tcPr>
            <w:tcW w:w="3681" w:type="dxa"/>
          </w:tcPr>
          <w:p w14:paraId="38E54F81" w14:textId="6812DAEE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cademic Affiliation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/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Independent Researcher?</w:t>
            </w:r>
          </w:p>
        </w:tc>
        <w:tc>
          <w:tcPr>
            <w:tcW w:w="6237" w:type="dxa"/>
          </w:tcPr>
          <w:p w14:paraId="5027C9CD" w14:textId="06647519" w:rsidR="00281D70" w:rsidRPr="000E3BE9" w:rsidRDefault="00281D70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996886" w:rsidRPr="000E3BE9" w14:paraId="2E334A7C" w14:textId="77777777" w:rsidTr="000E3BE9">
        <w:tc>
          <w:tcPr>
            <w:tcW w:w="3681" w:type="dxa"/>
          </w:tcPr>
          <w:p w14:paraId="57168B74" w14:textId="3E5E8B56" w:rsidR="00996886" w:rsidRPr="000E3BE9" w:rsidRDefault="00271FFA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Email address</w:t>
            </w:r>
          </w:p>
        </w:tc>
        <w:tc>
          <w:tcPr>
            <w:tcW w:w="6237" w:type="dxa"/>
          </w:tcPr>
          <w:p w14:paraId="16F0C7F2" w14:textId="1ED15928" w:rsidR="00996886" w:rsidRPr="000E3BE9" w:rsidRDefault="00996886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5EB9F502" w14:textId="77777777" w:rsidTr="000E3BE9">
        <w:tc>
          <w:tcPr>
            <w:tcW w:w="3681" w:type="dxa"/>
          </w:tcPr>
          <w:p w14:paraId="1B473E22" w14:textId="611C42AF" w:rsidR="00E07317" w:rsidRPr="000E3BE9" w:rsidRDefault="00E07317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Please state which category you are applying for:</w:t>
            </w:r>
          </w:p>
          <w:p w14:paraId="14372372" w14:textId="77777777" w:rsidR="00CE5D5B" w:rsidRPr="000E3BE9" w:rsidRDefault="00CE5D5B" w:rsidP="00CA33ED">
            <w:pPr>
              <w:rPr>
                <w:rFonts w:cstheme="minorHAnsi"/>
                <w:b/>
                <w:sz w:val="10"/>
                <w:szCs w:val="10"/>
              </w:rPr>
            </w:pPr>
          </w:p>
          <w:p w14:paraId="3047F23F" w14:textId="3B7590E1" w:rsidR="00E07317" w:rsidRPr="000E3BE9" w:rsidRDefault="00CE5D5B" w:rsidP="00CE5D5B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1.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Postgraduate Researcher</w:t>
            </w:r>
          </w:p>
          <w:p w14:paraId="2A002502" w14:textId="77777777" w:rsidR="00CE5D5B" w:rsidRPr="000E3BE9" w:rsidRDefault="00CE5D5B" w:rsidP="00CE5D5B">
            <w:pPr>
              <w:rPr>
                <w:rFonts w:cstheme="minorHAnsi"/>
                <w:sz w:val="10"/>
                <w:szCs w:val="10"/>
              </w:rPr>
            </w:pPr>
          </w:p>
          <w:p w14:paraId="6223B412" w14:textId="36A33EB9" w:rsidR="00E07317" w:rsidRPr="000E3BE9" w:rsidRDefault="00CE5D5B" w:rsidP="00E07317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sz w:val="22"/>
                <w:szCs w:val="22"/>
              </w:rPr>
              <w:t>O</w:t>
            </w:r>
            <w:r w:rsidR="00E07317" w:rsidRPr="000E3BE9">
              <w:rPr>
                <w:rFonts w:cstheme="minorHAnsi"/>
                <w:sz w:val="22"/>
                <w:szCs w:val="22"/>
              </w:rPr>
              <w:t>r</w:t>
            </w:r>
          </w:p>
          <w:p w14:paraId="12E8F2F5" w14:textId="77777777" w:rsidR="00CE5D5B" w:rsidRPr="000E3BE9" w:rsidRDefault="00CE5D5B" w:rsidP="00E07317">
            <w:pPr>
              <w:rPr>
                <w:rFonts w:cstheme="minorHAnsi"/>
                <w:sz w:val="10"/>
                <w:szCs w:val="10"/>
              </w:rPr>
            </w:pPr>
          </w:p>
          <w:p w14:paraId="12B000EA" w14:textId="77777777" w:rsidR="00E07317" w:rsidRDefault="00E07317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2.  Early Career Researcher/Mid-Career Researcher/ 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HPL/ Teaching Fellow / </w:t>
            </w:r>
            <w:r w:rsidRPr="000E3BE9">
              <w:rPr>
                <w:rFonts w:cstheme="minorHAnsi"/>
                <w:b/>
                <w:sz w:val="22"/>
                <w:szCs w:val="22"/>
              </w:rPr>
              <w:t>Visiting or Independent Researcher</w:t>
            </w:r>
            <w:r w:rsidR="00F90EAF" w:rsidRPr="000E3BE9">
              <w:rPr>
                <w:rFonts w:cstheme="minorHAnsi"/>
                <w:b/>
                <w:sz w:val="22"/>
                <w:szCs w:val="22"/>
              </w:rPr>
              <w:t xml:space="preserve"> without access to other research funding.</w:t>
            </w:r>
          </w:p>
          <w:p w14:paraId="744455C2" w14:textId="2D5E38A6" w:rsidR="000E3BE9" w:rsidRPr="000E3BE9" w:rsidRDefault="000E3BE9" w:rsidP="00CA33ED">
            <w:pPr>
              <w:rPr>
                <w:rFonts w:cstheme="minorHAnsi"/>
                <w:b/>
                <w:sz w:val="10"/>
                <w:szCs w:val="10"/>
              </w:rPr>
            </w:pPr>
          </w:p>
        </w:tc>
        <w:tc>
          <w:tcPr>
            <w:tcW w:w="6237" w:type="dxa"/>
          </w:tcPr>
          <w:p w14:paraId="7C9AEE6E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675F99C1" w14:textId="77777777" w:rsidTr="000E3BE9">
        <w:tc>
          <w:tcPr>
            <w:tcW w:w="3681" w:type="dxa"/>
          </w:tcPr>
          <w:p w14:paraId="01003D05" w14:textId="5F306171" w:rsidR="00CA33ED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Title of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esearch </w:t>
            </w:r>
            <w:r w:rsidRPr="000E3BE9">
              <w:rPr>
                <w:rFonts w:cstheme="minorHAnsi"/>
                <w:b/>
                <w:sz w:val="22"/>
                <w:szCs w:val="22"/>
              </w:rPr>
              <w:t>Paper/Poste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Presentation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accepted for the BAFTSS 2023 conference.</w:t>
            </w:r>
          </w:p>
        </w:tc>
        <w:tc>
          <w:tcPr>
            <w:tcW w:w="6237" w:type="dxa"/>
          </w:tcPr>
          <w:p w14:paraId="01319CF8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4274DAD" w14:textId="77777777" w:rsidTr="000E3BE9">
        <w:tc>
          <w:tcPr>
            <w:tcW w:w="3681" w:type="dxa"/>
          </w:tcPr>
          <w:p w14:paraId="4B0C4162" w14:textId="6EF96887" w:rsidR="00FC6887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Have you received BAFTSS funding in the past? 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If yes, please provide details. </w:t>
            </w:r>
          </w:p>
        </w:tc>
        <w:tc>
          <w:tcPr>
            <w:tcW w:w="6237" w:type="dxa"/>
          </w:tcPr>
          <w:p w14:paraId="30353462" w14:textId="2EAAABB4" w:rsidR="00FC6887" w:rsidRPr="000E3BE9" w:rsidRDefault="00FC6887" w:rsidP="00937B8E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601D9768" w14:textId="77777777" w:rsidTr="000E3BE9">
        <w:tc>
          <w:tcPr>
            <w:tcW w:w="3681" w:type="dxa"/>
          </w:tcPr>
          <w:p w14:paraId="427BDBF5" w14:textId="6982E0E1" w:rsidR="00473BA3" w:rsidRPr="000E3BE9" w:rsidRDefault="00E07317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Budget: please give details of the costs of  travel, accommodation </w:t>
            </w:r>
            <w:proofErr w:type="spellStart"/>
            <w:r w:rsidRPr="000E3BE9">
              <w:rPr>
                <w:rFonts w:cstheme="minorHAnsi"/>
                <w:b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6237" w:type="dxa"/>
          </w:tcPr>
          <w:p w14:paraId="24B21D5F" w14:textId="665B4D13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CD472DE" w14:textId="77777777" w:rsidTr="000E3BE9">
        <w:tc>
          <w:tcPr>
            <w:tcW w:w="3681" w:type="dxa"/>
          </w:tcPr>
          <w:p w14:paraId="6A465F13" w14:textId="68FAB97B" w:rsidR="005D68FA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Are you in receipt of any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other research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funding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to support your attendance at the BAFTSS Conference</w:t>
            </w:r>
            <w:r w:rsidR="000E3BE9" w:rsidRPr="000E3BE9">
              <w:rPr>
                <w:rFonts w:cstheme="minorHAnsi"/>
                <w:b/>
                <w:sz w:val="22"/>
                <w:szCs w:val="22"/>
              </w:rPr>
              <w:t>?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If yes, please provide details. </w:t>
            </w:r>
          </w:p>
        </w:tc>
        <w:tc>
          <w:tcPr>
            <w:tcW w:w="6237" w:type="dxa"/>
          </w:tcPr>
          <w:p w14:paraId="28BA4421" w14:textId="63BC71F8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2B5B27AA" w14:textId="77777777" w:rsidTr="000E3BE9">
        <w:tc>
          <w:tcPr>
            <w:tcW w:w="3681" w:type="dxa"/>
          </w:tcPr>
          <w:p w14:paraId="4D47700F" w14:textId="46E43560" w:rsidR="00536D96" w:rsidRPr="000E3BE9" w:rsidRDefault="00536D96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lastRenderedPageBreak/>
              <w:t>Supervisor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’s Signature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0E3BE9">
              <w:rPr>
                <w:rFonts w:cstheme="minorHAnsi"/>
                <w:b/>
                <w:sz w:val="22"/>
                <w:szCs w:val="22"/>
              </w:rPr>
              <w:t xml:space="preserve">in support of the funding application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(if relevant)</w:t>
            </w:r>
          </w:p>
        </w:tc>
        <w:tc>
          <w:tcPr>
            <w:tcW w:w="6237" w:type="dxa"/>
          </w:tcPr>
          <w:p w14:paraId="26BBBD21" w14:textId="77777777" w:rsidR="00FB26F0" w:rsidRPr="000E3BE9" w:rsidRDefault="00FB26F0" w:rsidP="00473BA3">
            <w:pPr>
              <w:rPr>
                <w:rFonts w:cstheme="minorHAnsi"/>
                <w:i/>
                <w:sz w:val="22"/>
                <w:szCs w:val="22"/>
              </w:rPr>
            </w:pPr>
          </w:p>
          <w:p w14:paraId="48A2DF3E" w14:textId="25AE06F5" w:rsidR="00FB26F0" w:rsidRPr="000E3BE9" w:rsidRDefault="00FB26F0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31E6ABCE" w14:textId="77777777" w:rsidTr="000E3BE9">
        <w:tc>
          <w:tcPr>
            <w:tcW w:w="3681" w:type="dxa"/>
          </w:tcPr>
          <w:p w14:paraId="09A3AF54" w14:textId="4B016CE5" w:rsidR="00536D96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pplicant’s Signature</w:t>
            </w:r>
          </w:p>
        </w:tc>
        <w:tc>
          <w:tcPr>
            <w:tcW w:w="6237" w:type="dxa"/>
          </w:tcPr>
          <w:p w14:paraId="6789F0C5" w14:textId="6F3FF2E9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14500ACC" w14:textId="77777777" w:rsidTr="000E3BE9">
        <w:tc>
          <w:tcPr>
            <w:tcW w:w="3681" w:type="dxa"/>
          </w:tcPr>
          <w:p w14:paraId="713425D3" w14:textId="786EB4C0" w:rsidR="00536D96" w:rsidRPr="000E3BE9" w:rsidRDefault="00536D96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Date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application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ubmi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tted</w:t>
            </w:r>
          </w:p>
        </w:tc>
        <w:tc>
          <w:tcPr>
            <w:tcW w:w="6237" w:type="dxa"/>
          </w:tcPr>
          <w:p w14:paraId="789C03F0" w14:textId="1E7D8B57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0C70D545" w14:textId="6B27CD59" w:rsidR="00CE5D5B" w:rsidRPr="000E3BE9" w:rsidRDefault="00CE5D5B" w:rsidP="00E07317">
      <w:pPr>
        <w:jc w:val="both"/>
        <w:rPr>
          <w:rFonts w:cstheme="minorHAnsi"/>
          <w:sz w:val="22"/>
          <w:szCs w:val="22"/>
        </w:rPr>
      </w:pPr>
    </w:p>
    <w:p w14:paraId="2442ED32" w14:textId="757A8394" w:rsidR="00E07317" w:rsidRPr="000E3BE9" w:rsidRDefault="00CE5D5B" w:rsidP="00E07317">
      <w:pPr>
        <w:jc w:val="both"/>
        <w:rPr>
          <w:rFonts w:cstheme="minorHAnsi"/>
          <w:b/>
          <w:bCs/>
          <w:sz w:val="22"/>
          <w:szCs w:val="22"/>
        </w:rPr>
      </w:pPr>
      <w:r w:rsidRPr="000E3BE9">
        <w:rPr>
          <w:rFonts w:cstheme="minorHAnsi"/>
          <w:b/>
          <w:bCs/>
          <w:sz w:val="22"/>
          <w:szCs w:val="22"/>
        </w:rPr>
        <w:t>Enquiries and application forms to:</w:t>
      </w:r>
      <w:r w:rsidR="00F90EAF" w:rsidRPr="000E3BE9">
        <w:rPr>
          <w:rFonts w:cstheme="minorHAnsi"/>
          <w:b/>
          <w:bCs/>
          <w:sz w:val="22"/>
          <w:szCs w:val="22"/>
        </w:rPr>
        <w:t xml:space="preserve"> </w:t>
      </w:r>
    </w:p>
    <w:p w14:paraId="5F193D53" w14:textId="53AD5E37" w:rsidR="00F90EAF" w:rsidRPr="000E3BE9" w:rsidRDefault="00F90EAF" w:rsidP="00E07317">
      <w:pPr>
        <w:jc w:val="both"/>
        <w:rPr>
          <w:rFonts w:cstheme="minorHAnsi"/>
          <w:sz w:val="22"/>
          <w:szCs w:val="22"/>
        </w:rPr>
      </w:pPr>
      <w:r w:rsidRPr="000E3BE9">
        <w:rPr>
          <w:rFonts w:cstheme="minorHAnsi"/>
          <w:sz w:val="22"/>
          <w:szCs w:val="22"/>
        </w:rPr>
        <w:t xml:space="preserve">Please make sure that you email is copied to BAFTSS Chair </w:t>
      </w:r>
      <w:r w:rsidR="000E3BE9" w:rsidRPr="000E3BE9">
        <w:rPr>
          <w:rFonts w:cstheme="minorHAnsi"/>
          <w:sz w:val="22"/>
          <w:szCs w:val="22"/>
        </w:rPr>
        <w:t xml:space="preserve">Dr Liz Watkins </w:t>
      </w:r>
      <w:hyperlink r:id="rId7" w:history="1">
        <w:r w:rsidR="000E3BE9" w:rsidRPr="000E3BE9">
          <w:rPr>
            <w:rStyle w:val="Hyperlink"/>
            <w:rFonts w:cstheme="minorHAnsi"/>
            <w:sz w:val="22"/>
            <w:szCs w:val="22"/>
          </w:rPr>
          <w:t>e.i.watkins@leeds.ac.uk</w:t>
        </w:r>
      </w:hyperlink>
      <w:r w:rsidR="000E3BE9" w:rsidRPr="000E3BE9">
        <w:rPr>
          <w:rFonts w:cstheme="minorHAnsi"/>
          <w:sz w:val="22"/>
          <w:szCs w:val="22"/>
        </w:rPr>
        <w:t xml:space="preserve"> </w:t>
      </w:r>
      <w:r w:rsidRPr="000E3BE9">
        <w:rPr>
          <w:rFonts w:cstheme="minorHAnsi"/>
          <w:sz w:val="22"/>
          <w:szCs w:val="22"/>
        </w:rPr>
        <w:t xml:space="preserve">  AND the Research Representatives for the category of bursary that you are applying for.</w:t>
      </w:r>
    </w:p>
    <w:p w14:paraId="6389FE3C" w14:textId="77777777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48686CFB" w14:textId="6FD87BFB" w:rsidR="00CE5D5B" w:rsidRPr="000E3BE9" w:rsidRDefault="00CE5D5B" w:rsidP="00E07317">
      <w:pPr>
        <w:jc w:val="both"/>
        <w:rPr>
          <w:rFonts w:cs="Arial"/>
          <w:b/>
          <w:bCs/>
          <w:sz w:val="22"/>
          <w:szCs w:val="22"/>
        </w:rPr>
      </w:pPr>
      <w:r w:rsidRPr="000E3BE9">
        <w:rPr>
          <w:rFonts w:cs="Arial"/>
          <w:b/>
          <w:bCs/>
          <w:sz w:val="22"/>
          <w:szCs w:val="22"/>
        </w:rPr>
        <w:t xml:space="preserve">Postgraduate Research Representatives: </w:t>
      </w:r>
    </w:p>
    <w:p w14:paraId="03332299" w14:textId="599D5BF6" w:rsidR="00F90EAF" w:rsidRPr="000E3BE9" w:rsidRDefault="00F90EAF" w:rsidP="00E07317">
      <w:pPr>
        <w:jc w:val="both"/>
        <w:rPr>
          <w:rFonts w:cs="Arial"/>
          <w:sz w:val="22"/>
          <w:szCs w:val="22"/>
        </w:rPr>
      </w:pPr>
      <w:r w:rsidRPr="000E3BE9">
        <w:rPr>
          <w:rFonts w:cs="Arial"/>
          <w:sz w:val="22"/>
          <w:szCs w:val="22"/>
        </w:rPr>
        <w:t>Billy Errington</w:t>
      </w:r>
      <w:r w:rsidR="000E3BE9" w:rsidRPr="000E3BE9">
        <w:rPr>
          <w:rFonts w:cs="Arial"/>
          <w:sz w:val="22"/>
          <w:szCs w:val="22"/>
        </w:rPr>
        <w:t xml:space="preserve"> </w:t>
      </w:r>
      <w:hyperlink r:id="rId8" w:history="1">
        <w:r w:rsidR="000E3BE9" w:rsidRPr="000E3BE9">
          <w:rPr>
            <w:rStyle w:val="Hyperlink"/>
            <w:rFonts w:cs="Arial"/>
            <w:sz w:val="22"/>
            <w:szCs w:val="22"/>
          </w:rPr>
          <w:t>billy.errington@durham.ac.uk</w:t>
        </w:r>
      </w:hyperlink>
      <w:r w:rsidR="000E3BE9" w:rsidRPr="000E3BE9">
        <w:rPr>
          <w:rFonts w:cs="Arial"/>
          <w:sz w:val="22"/>
          <w:szCs w:val="22"/>
        </w:rPr>
        <w:t xml:space="preserve"> </w:t>
      </w:r>
    </w:p>
    <w:p w14:paraId="15C7ED05" w14:textId="49A32759" w:rsidR="00F90EAF" w:rsidRPr="000E3BE9" w:rsidRDefault="00F90EAF" w:rsidP="00E07317">
      <w:pPr>
        <w:jc w:val="both"/>
        <w:rPr>
          <w:rFonts w:cs="Arial"/>
          <w:sz w:val="22"/>
          <w:szCs w:val="22"/>
        </w:rPr>
      </w:pPr>
      <w:r w:rsidRPr="000E3BE9">
        <w:rPr>
          <w:rFonts w:cs="Arial"/>
          <w:sz w:val="22"/>
          <w:szCs w:val="22"/>
        </w:rPr>
        <w:t>Emma Morton</w:t>
      </w:r>
      <w:r w:rsidR="000E3BE9" w:rsidRPr="000E3BE9">
        <w:rPr>
          <w:rFonts w:cs="Arial"/>
          <w:sz w:val="22"/>
          <w:szCs w:val="22"/>
        </w:rPr>
        <w:t xml:space="preserve"> </w:t>
      </w:r>
      <w:hyperlink r:id="rId9" w:history="1">
        <w:r w:rsidR="000E3BE9" w:rsidRPr="000E3BE9">
          <w:rPr>
            <w:rStyle w:val="Hyperlink"/>
            <w:rFonts w:cs="Arial"/>
            <w:sz w:val="22"/>
            <w:szCs w:val="22"/>
          </w:rPr>
          <w:t>E.Morton@warwick.ac.uk</w:t>
        </w:r>
      </w:hyperlink>
      <w:r w:rsidR="000E3BE9" w:rsidRPr="000E3BE9">
        <w:rPr>
          <w:rFonts w:cs="Arial"/>
          <w:sz w:val="22"/>
          <w:szCs w:val="22"/>
        </w:rPr>
        <w:t xml:space="preserve"> </w:t>
      </w:r>
    </w:p>
    <w:p w14:paraId="0244EEE1" w14:textId="77777777" w:rsidR="00F90EAF" w:rsidRPr="000E3BE9" w:rsidRDefault="00F90EAF" w:rsidP="00E07317">
      <w:pPr>
        <w:jc w:val="both"/>
        <w:rPr>
          <w:rFonts w:cs="Arial"/>
          <w:sz w:val="10"/>
          <w:szCs w:val="10"/>
        </w:rPr>
      </w:pPr>
    </w:p>
    <w:p w14:paraId="561BB549" w14:textId="6ABD7BD8" w:rsidR="00F90EAF" w:rsidRPr="000E3BE9" w:rsidRDefault="00F90EAF" w:rsidP="00E07317">
      <w:pPr>
        <w:jc w:val="both"/>
        <w:rPr>
          <w:rFonts w:cs="Arial"/>
          <w:sz w:val="22"/>
          <w:szCs w:val="22"/>
        </w:rPr>
      </w:pPr>
      <w:r w:rsidRPr="000E3BE9">
        <w:rPr>
          <w:rFonts w:cs="Arial"/>
          <w:sz w:val="22"/>
          <w:szCs w:val="22"/>
        </w:rPr>
        <w:t>or</w:t>
      </w:r>
    </w:p>
    <w:p w14:paraId="1D6C43DD" w14:textId="77777777" w:rsidR="00F90EAF" w:rsidRPr="000E3BE9" w:rsidRDefault="00F90EAF" w:rsidP="00E07317">
      <w:pPr>
        <w:jc w:val="both"/>
        <w:rPr>
          <w:rFonts w:cs="Arial"/>
          <w:b/>
          <w:bCs/>
          <w:sz w:val="10"/>
          <w:szCs w:val="10"/>
        </w:rPr>
      </w:pPr>
    </w:p>
    <w:p w14:paraId="6C9735B7" w14:textId="298CE650" w:rsidR="00CE5D5B" w:rsidRPr="000E3BE9" w:rsidRDefault="00CE5D5B" w:rsidP="00E07317">
      <w:pPr>
        <w:jc w:val="both"/>
        <w:rPr>
          <w:rFonts w:cs="Arial"/>
          <w:b/>
          <w:bCs/>
          <w:sz w:val="22"/>
          <w:szCs w:val="22"/>
        </w:rPr>
      </w:pPr>
      <w:r w:rsidRPr="000E3BE9">
        <w:rPr>
          <w:rFonts w:cs="Arial"/>
          <w:b/>
          <w:bCs/>
          <w:sz w:val="22"/>
          <w:szCs w:val="22"/>
        </w:rPr>
        <w:t>Early Career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Pr="000E3BE9">
        <w:rPr>
          <w:rFonts w:cs="Arial"/>
          <w:b/>
          <w:bCs/>
          <w:sz w:val="22"/>
          <w:szCs w:val="22"/>
        </w:rPr>
        <w:t>/ Mid-Career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Pr="000E3BE9">
        <w:rPr>
          <w:rFonts w:cs="Arial"/>
          <w:b/>
          <w:bCs/>
          <w:sz w:val="22"/>
          <w:szCs w:val="22"/>
        </w:rPr>
        <w:t xml:space="preserve">/ </w:t>
      </w:r>
      <w:r w:rsidR="00F90EAF" w:rsidRPr="000E3BE9">
        <w:rPr>
          <w:rFonts w:cs="Arial"/>
          <w:b/>
          <w:bCs/>
          <w:sz w:val="22"/>
          <w:szCs w:val="22"/>
        </w:rPr>
        <w:t xml:space="preserve">HPL/ </w:t>
      </w:r>
      <w:r w:rsidRPr="000E3BE9">
        <w:rPr>
          <w:rFonts w:cs="Arial"/>
          <w:b/>
          <w:bCs/>
          <w:sz w:val="22"/>
          <w:szCs w:val="22"/>
        </w:rPr>
        <w:t>Visiting</w:t>
      </w:r>
      <w:r w:rsidR="00F90EAF" w:rsidRPr="000E3BE9">
        <w:rPr>
          <w:rFonts w:cs="Arial"/>
          <w:b/>
          <w:bCs/>
          <w:sz w:val="22"/>
          <w:szCs w:val="22"/>
        </w:rPr>
        <w:t xml:space="preserve"> Researcher</w:t>
      </w:r>
      <w:r w:rsidRPr="000E3BE9">
        <w:rPr>
          <w:rFonts w:cs="Arial"/>
          <w:b/>
          <w:bCs/>
          <w:sz w:val="22"/>
          <w:szCs w:val="22"/>
        </w:rPr>
        <w:t xml:space="preserve">/ Affiliated and Independent </w:t>
      </w:r>
      <w:r w:rsidR="00F90EAF" w:rsidRPr="000E3BE9">
        <w:rPr>
          <w:rFonts w:cs="Arial"/>
          <w:b/>
          <w:bCs/>
          <w:sz w:val="22"/>
          <w:szCs w:val="22"/>
        </w:rPr>
        <w:t>Researcher Representative:</w:t>
      </w:r>
    </w:p>
    <w:p w14:paraId="4CCDC0BA" w14:textId="2A7A2F31" w:rsidR="00E07317" w:rsidRPr="000E3BE9" w:rsidRDefault="000E3BE9" w:rsidP="00E07317">
      <w:pPr>
        <w:jc w:val="both"/>
        <w:rPr>
          <w:rFonts w:cs="Arial"/>
          <w:b/>
          <w:bCs/>
          <w:color w:val="FF0000"/>
          <w:sz w:val="22"/>
          <w:szCs w:val="22"/>
        </w:rPr>
      </w:pPr>
      <w:r w:rsidRPr="000E3BE9">
        <w:rPr>
          <w:rFonts w:cs="Arial"/>
          <w:sz w:val="22"/>
          <w:szCs w:val="22"/>
        </w:rPr>
        <w:t xml:space="preserve">Dr Eve Benhamou </w:t>
      </w:r>
      <w:hyperlink r:id="rId10" w:history="1">
        <w:r w:rsidRPr="000E3BE9">
          <w:rPr>
            <w:rStyle w:val="Hyperlink"/>
            <w:rFonts w:cs="Arial"/>
            <w:sz w:val="22"/>
            <w:szCs w:val="22"/>
          </w:rPr>
          <w:t>benhamou.eve@outlook.fr</w:t>
        </w:r>
      </w:hyperlink>
      <w:r w:rsidRPr="000E3BE9">
        <w:rPr>
          <w:rFonts w:cs="Arial"/>
          <w:sz w:val="22"/>
          <w:szCs w:val="22"/>
        </w:rPr>
        <w:t xml:space="preserve"> </w:t>
      </w:r>
    </w:p>
    <w:p w14:paraId="7176BDBA" w14:textId="77777777" w:rsidR="008774D2" w:rsidRPr="00996886" w:rsidRDefault="008774D2" w:rsidP="008774D2">
      <w:pPr>
        <w:jc w:val="both"/>
        <w:rPr>
          <w:szCs w:val="22"/>
        </w:rPr>
      </w:pPr>
    </w:p>
    <w:p w14:paraId="705817B8" w14:textId="1C4FE320" w:rsidR="00B01541" w:rsidRPr="00996886" w:rsidRDefault="00B01541" w:rsidP="008774D2">
      <w:pPr>
        <w:jc w:val="both"/>
        <w:rPr>
          <w:szCs w:val="22"/>
        </w:rPr>
      </w:pPr>
    </w:p>
    <w:p w14:paraId="735970F1" w14:textId="77777777" w:rsidR="008778AD" w:rsidRPr="00996886" w:rsidRDefault="008778AD" w:rsidP="008774D2">
      <w:pPr>
        <w:jc w:val="both"/>
        <w:rPr>
          <w:szCs w:val="22"/>
        </w:rPr>
      </w:pPr>
    </w:p>
    <w:p w14:paraId="494ECECD" w14:textId="3FC8FC05" w:rsidR="00C5349B" w:rsidRPr="00996886" w:rsidRDefault="00C5349B" w:rsidP="008774D2">
      <w:pPr>
        <w:jc w:val="both"/>
        <w:rPr>
          <w:sz w:val="21"/>
          <w:szCs w:val="20"/>
        </w:rPr>
      </w:pPr>
    </w:p>
    <w:sectPr w:rsidR="00C5349B" w:rsidRPr="00996886" w:rsidSect="00271FFA">
      <w:footerReference w:type="even" r:id="rId11"/>
      <w:footerReference w:type="default" r:id="rId12"/>
      <w:headerReference w:type="first" r:id="rId13"/>
      <w:pgSz w:w="11900" w:h="16820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3E778" w14:textId="77777777" w:rsidR="00926D92" w:rsidRDefault="00926D92" w:rsidP="007D245D">
      <w:r>
        <w:separator/>
      </w:r>
    </w:p>
  </w:endnote>
  <w:endnote w:type="continuationSeparator" w:id="0">
    <w:p w14:paraId="30D8FF2D" w14:textId="77777777" w:rsidR="00926D92" w:rsidRDefault="00926D92" w:rsidP="007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F1FA" w14:textId="25D772AE" w:rsidR="00536D96" w:rsidRDefault="00536D96" w:rsidP="00E2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0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55BEE99" w14:textId="77777777" w:rsidR="00536D96" w:rsidRDefault="00536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BD6DA" w14:textId="021E8842" w:rsidR="00536D96" w:rsidRPr="00644963" w:rsidRDefault="00536D96" w:rsidP="00E22660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644963">
      <w:rPr>
        <w:rStyle w:val="PageNumber"/>
        <w:sz w:val="22"/>
        <w:szCs w:val="22"/>
      </w:rPr>
      <w:fldChar w:fldCharType="begin"/>
    </w:r>
    <w:r w:rsidRPr="00644963">
      <w:rPr>
        <w:rStyle w:val="PageNumber"/>
        <w:sz w:val="22"/>
        <w:szCs w:val="22"/>
      </w:rPr>
      <w:instrText xml:space="preserve">PAGE  </w:instrText>
    </w:r>
    <w:r w:rsidRPr="00644963">
      <w:rPr>
        <w:rStyle w:val="PageNumber"/>
        <w:sz w:val="22"/>
        <w:szCs w:val="22"/>
      </w:rPr>
      <w:fldChar w:fldCharType="separate"/>
    </w:r>
    <w:r w:rsidR="001D7D94">
      <w:rPr>
        <w:rStyle w:val="PageNumber"/>
        <w:noProof/>
        <w:sz w:val="22"/>
        <w:szCs w:val="22"/>
      </w:rPr>
      <w:t>2</w:t>
    </w:r>
    <w:r w:rsidRPr="00644963">
      <w:rPr>
        <w:rStyle w:val="PageNumber"/>
        <w:sz w:val="22"/>
        <w:szCs w:val="22"/>
      </w:rPr>
      <w:fldChar w:fldCharType="end"/>
    </w:r>
  </w:p>
  <w:p w14:paraId="3DCE65BA" w14:textId="77777777" w:rsidR="00536D96" w:rsidRDefault="00536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2AFB0" w14:textId="77777777" w:rsidR="00926D92" w:rsidRDefault="00926D92" w:rsidP="007D245D">
      <w:r>
        <w:separator/>
      </w:r>
    </w:p>
  </w:footnote>
  <w:footnote w:type="continuationSeparator" w:id="0">
    <w:p w14:paraId="6B8E9EDB" w14:textId="77777777" w:rsidR="00926D92" w:rsidRDefault="00926D92" w:rsidP="007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BA204" w14:textId="64520639" w:rsidR="00536D96" w:rsidRDefault="00A90551">
    <w:pPr>
      <w:pStyle w:val="Header"/>
    </w:pPr>
    <w:r>
      <w:rPr>
        <w:noProof/>
      </w:rPr>
      <w:drawing>
        <wp:inline distT="0" distB="0" distL="0" distR="0" wp14:anchorId="39C5AEA5" wp14:editId="7FB3F45E">
          <wp:extent cx="5756910" cy="897255"/>
          <wp:effectExtent l="0" t="0" r="0" b="0"/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8972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728"/>
    <w:multiLevelType w:val="hybridMultilevel"/>
    <w:tmpl w:val="C562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E0179"/>
    <w:multiLevelType w:val="hybridMultilevel"/>
    <w:tmpl w:val="62ACC1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03A25"/>
    <w:multiLevelType w:val="hybridMultilevel"/>
    <w:tmpl w:val="A4D2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C6B8D"/>
    <w:multiLevelType w:val="hybridMultilevel"/>
    <w:tmpl w:val="E656270C"/>
    <w:lvl w:ilvl="0" w:tplc="349CB082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01A05"/>
    <w:multiLevelType w:val="hybridMultilevel"/>
    <w:tmpl w:val="637602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A6284"/>
    <w:multiLevelType w:val="hybridMultilevel"/>
    <w:tmpl w:val="037CF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36A5D"/>
    <w:multiLevelType w:val="hybridMultilevel"/>
    <w:tmpl w:val="5B0AF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A4816"/>
    <w:multiLevelType w:val="hybridMultilevel"/>
    <w:tmpl w:val="606C8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856A9"/>
    <w:multiLevelType w:val="hybridMultilevel"/>
    <w:tmpl w:val="9C3E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53E0A"/>
    <w:multiLevelType w:val="hybridMultilevel"/>
    <w:tmpl w:val="1392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35D20"/>
    <w:multiLevelType w:val="hybridMultilevel"/>
    <w:tmpl w:val="D9A8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B4B0E"/>
    <w:multiLevelType w:val="hybridMultilevel"/>
    <w:tmpl w:val="827AF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B743E"/>
    <w:multiLevelType w:val="hybridMultilevel"/>
    <w:tmpl w:val="0E228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7991039">
    <w:abstractNumId w:val="9"/>
  </w:num>
  <w:num w:numId="2" w16cid:durableId="468329224">
    <w:abstractNumId w:val="8"/>
  </w:num>
  <w:num w:numId="3" w16cid:durableId="1889142881">
    <w:abstractNumId w:val="2"/>
  </w:num>
  <w:num w:numId="4" w16cid:durableId="2069839256">
    <w:abstractNumId w:val="0"/>
  </w:num>
  <w:num w:numId="5" w16cid:durableId="1985772026">
    <w:abstractNumId w:val="6"/>
  </w:num>
  <w:num w:numId="6" w16cid:durableId="259027624">
    <w:abstractNumId w:val="10"/>
  </w:num>
  <w:num w:numId="7" w16cid:durableId="727922784">
    <w:abstractNumId w:val="1"/>
  </w:num>
  <w:num w:numId="8" w16cid:durableId="561058976">
    <w:abstractNumId w:val="3"/>
  </w:num>
  <w:num w:numId="9" w16cid:durableId="633371478">
    <w:abstractNumId w:val="7"/>
  </w:num>
  <w:num w:numId="10" w16cid:durableId="767501084">
    <w:abstractNumId w:val="4"/>
  </w:num>
  <w:num w:numId="11" w16cid:durableId="1076437610">
    <w:abstractNumId w:val="12"/>
  </w:num>
  <w:num w:numId="12" w16cid:durableId="761026782">
    <w:abstractNumId w:val="5"/>
  </w:num>
  <w:num w:numId="13" w16cid:durableId="3171955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I0MzM3NzY0MTNW0lEKTi0uzszPAykwrAUAQBtwQiwAAAA="/>
  </w:docVars>
  <w:rsids>
    <w:rsidRoot w:val="007D245D"/>
    <w:rsid w:val="000150E3"/>
    <w:rsid w:val="00052380"/>
    <w:rsid w:val="000E3BE9"/>
    <w:rsid w:val="00153611"/>
    <w:rsid w:val="001729DC"/>
    <w:rsid w:val="001C7EA6"/>
    <w:rsid w:val="001D4E41"/>
    <w:rsid w:val="001D7D94"/>
    <w:rsid w:val="001E1BDC"/>
    <w:rsid w:val="001F084C"/>
    <w:rsid w:val="002052B5"/>
    <w:rsid w:val="00215175"/>
    <w:rsid w:val="002259D2"/>
    <w:rsid w:val="00234126"/>
    <w:rsid w:val="00242059"/>
    <w:rsid w:val="00271FFA"/>
    <w:rsid w:val="00281D70"/>
    <w:rsid w:val="002B6969"/>
    <w:rsid w:val="002F1729"/>
    <w:rsid w:val="00333820"/>
    <w:rsid w:val="00342594"/>
    <w:rsid w:val="0035468D"/>
    <w:rsid w:val="0038051D"/>
    <w:rsid w:val="003A2FEB"/>
    <w:rsid w:val="003A64CC"/>
    <w:rsid w:val="003A6C89"/>
    <w:rsid w:val="003B35A0"/>
    <w:rsid w:val="003F4A24"/>
    <w:rsid w:val="00473BA3"/>
    <w:rsid w:val="004C5940"/>
    <w:rsid w:val="004F27E1"/>
    <w:rsid w:val="005149E9"/>
    <w:rsid w:val="00522F7C"/>
    <w:rsid w:val="00536D96"/>
    <w:rsid w:val="00561D82"/>
    <w:rsid w:val="00562D6B"/>
    <w:rsid w:val="005639FD"/>
    <w:rsid w:val="00574912"/>
    <w:rsid w:val="00585A4B"/>
    <w:rsid w:val="005D21A9"/>
    <w:rsid w:val="005D68FA"/>
    <w:rsid w:val="00612C2F"/>
    <w:rsid w:val="00615BF1"/>
    <w:rsid w:val="006247EE"/>
    <w:rsid w:val="00644963"/>
    <w:rsid w:val="00651020"/>
    <w:rsid w:val="00652802"/>
    <w:rsid w:val="00670218"/>
    <w:rsid w:val="0067636E"/>
    <w:rsid w:val="00681001"/>
    <w:rsid w:val="00682E0B"/>
    <w:rsid w:val="006D55A5"/>
    <w:rsid w:val="007B00B3"/>
    <w:rsid w:val="007C390D"/>
    <w:rsid w:val="007D245D"/>
    <w:rsid w:val="007F2532"/>
    <w:rsid w:val="00815A79"/>
    <w:rsid w:val="00820147"/>
    <w:rsid w:val="00845063"/>
    <w:rsid w:val="0085219C"/>
    <w:rsid w:val="008774D2"/>
    <w:rsid w:val="008778AD"/>
    <w:rsid w:val="008A4DBF"/>
    <w:rsid w:val="008D7C50"/>
    <w:rsid w:val="00900EDA"/>
    <w:rsid w:val="009135DA"/>
    <w:rsid w:val="00921FB5"/>
    <w:rsid w:val="00923CAC"/>
    <w:rsid w:val="00926D92"/>
    <w:rsid w:val="0093345F"/>
    <w:rsid w:val="00937B8E"/>
    <w:rsid w:val="0095685F"/>
    <w:rsid w:val="00971CC9"/>
    <w:rsid w:val="00996886"/>
    <w:rsid w:val="009D1EA2"/>
    <w:rsid w:val="00A01EC3"/>
    <w:rsid w:val="00A41AD0"/>
    <w:rsid w:val="00A90551"/>
    <w:rsid w:val="00AC2C87"/>
    <w:rsid w:val="00AD2299"/>
    <w:rsid w:val="00AE54DE"/>
    <w:rsid w:val="00AE6FA5"/>
    <w:rsid w:val="00AF2D01"/>
    <w:rsid w:val="00B01541"/>
    <w:rsid w:val="00B06EB5"/>
    <w:rsid w:val="00B42E1A"/>
    <w:rsid w:val="00BB3FD8"/>
    <w:rsid w:val="00C51C70"/>
    <w:rsid w:val="00C5349B"/>
    <w:rsid w:val="00C5521D"/>
    <w:rsid w:val="00C56412"/>
    <w:rsid w:val="00C64BF2"/>
    <w:rsid w:val="00C66816"/>
    <w:rsid w:val="00C7499D"/>
    <w:rsid w:val="00C8254F"/>
    <w:rsid w:val="00C91B4F"/>
    <w:rsid w:val="00CA33ED"/>
    <w:rsid w:val="00CC6B96"/>
    <w:rsid w:val="00CE5D5B"/>
    <w:rsid w:val="00CE75D8"/>
    <w:rsid w:val="00CF5443"/>
    <w:rsid w:val="00D06218"/>
    <w:rsid w:val="00D81292"/>
    <w:rsid w:val="00E07317"/>
    <w:rsid w:val="00E177AC"/>
    <w:rsid w:val="00E22660"/>
    <w:rsid w:val="00E319E4"/>
    <w:rsid w:val="00E8580B"/>
    <w:rsid w:val="00E87BE0"/>
    <w:rsid w:val="00EB4DE5"/>
    <w:rsid w:val="00EC0833"/>
    <w:rsid w:val="00EC15B2"/>
    <w:rsid w:val="00F43409"/>
    <w:rsid w:val="00F90EAF"/>
    <w:rsid w:val="00FB26F0"/>
    <w:rsid w:val="00FC6887"/>
    <w:rsid w:val="00FE7410"/>
    <w:rsid w:val="00FF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483B0F"/>
  <w15:docId w15:val="{BC18B10B-FAD1-41AE-9BFD-0C3B484E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C6887"/>
    <w:pPr>
      <w:keepNext/>
      <w:jc w:val="center"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45D"/>
  </w:style>
  <w:style w:type="paragraph" w:styleId="Footer">
    <w:name w:val="footer"/>
    <w:basedOn w:val="Normal"/>
    <w:link w:val="Foot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45D"/>
  </w:style>
  <w:style w:type="paragraph" w:styleId="BalloonText">
    <w:name w:val="Balloon Text"/>
    <w:basedOn w:val="Normal"/>
    <w:link w:val="BalloonTextChar"/>
    <w:uiPriority w:val="99"/>
    <w:semiHidden/>
    <w:unhideWhenUsed/>
    <w:rsid w:val="00E319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9E4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644963"/>
  </w:style>
  <w:style w:type="paragraph" w:styleId="ListParagraph">
    <w:name w:val="List Paragraph"/>
    <w:basedOn w:val="Normal"/>
    <w:uiPriority w:val="34"/>
    <w:qFormat/>
    <w:rsid w:val="003805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BodyText">
    <w:name w:val="Body Text"/>
    <w:basedOn w:val="Normal"/>
    <w:link w:val="BodyTextChar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FC6887"/>
    <w:rPr>
      <w:rFonts w:ascii="Consolas" w:hAnsi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C6887"/>
    <w:rPr>
      <w:rFonts w:ascii="Consolas" w:hAnsi="Consolas"/>
      <w:sz w:val="21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FC688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78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1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7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7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90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lly.errington@durham.ac.u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.i.watkins@leeds.ac.uk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benhamou.eve@outlook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.Morton@warwick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rie PP Prof (English &amp; Languages)</dc:creator>
  <cp:lastModifiedBy>liziwatkins@icloud.com</cp:lastModifiedBy>
  <cp:revision>3</cp:revision>
  <dcterms:created xsi:type="dcterms:W3CDTF">2023-02-15T14:14:00Z</dcterms:created>
  <dcterms:modified xsi:type="dcterms:W3CDTF">2023-02-17T12:16:00Z</dcterms:modified>
</cp:coreProperties>
</file>